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7b360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b5b3969f-f03f-42c6-b3bf-3bf804b0a7c4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c6819c86-9dcf-40c4-a462-f2dc4154c92a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42:31Z</dcterms:created>
  <dcterms:modified xsi:type="dcterms:W3CDTF">2023-07-02T02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